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ndar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citral, LIMONE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i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ndar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ndar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citral, LIMONEN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ndar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ndar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5/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C800F8-E247-4187-B78A-EE3FF6EC69F3}"/>
</file>

<file path=customXml/itemProps3.xml><?xml version="1.0" encoding="utf-8"?>
<ds:datastoreItem xmlns:ds="http://schemas.openxmlformats.org/officeDocument/2006/customXml" ds:itemID="{8DA565F0-648A-4CEC-A5CC-1566537ADE9C}"/>
</file>

<file path=customXml/itemProps4.xml><?xml version="1.0" encoding="utf-8"?>
<ds:datastoreItem xmlns:ds="http://schemas.openxmlformats.org/officeDocument/2006/customXml" ds:itemID="{C9B9CD48-086E-4427-9CA0-8A958593157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